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5E6F8" w14:textId="7D40522E" w:rsidR="00791056" w:rsidRDefault="00A67011" w:rsidP="00A67011">
      <w:pPr>
        <w:bidi w:val="0"/>
      </w:pPr>
      <w:r>
        <w:t>When the heat wave hits, what can you do?</w:t>
      </w:r>
    </w:p>
    <w:p w14:paraId="279DACAB" w14:textId="66F5DCA2" w:rsidR="00A67011" w:rsidRDefault="00A67011" w:rsidP="00A67011">
      <w:pPr>
        <w:bidi w:val="0"/>
      </w:pPr>
    </w:p>
    <w:p w14:paraId="22D5B608" w14:textId="77777777" w:rsidR="00A67011" w:rsidRDefault="00A67011" w:rsidP="00A67011">
      <w:pPr>
        <w:pStyle w:val="NormalWeb"/>
      </w:pPr>
      <w:proofErr w:type="gramStart"/>
      <w:r>
        <w:t>Don't</w:t>
      </w:r>
      <w:proofErr w:type="gramEnd"/>
      <w:r>
        <w:t xml:space="preserve"> let the scorching sun catch you off guard this summer, get prepared!</w:t>
      </w:r>
    </w:p>
    <w:p w14:paraId="7BB518D6" w14:textId="77777777" w:rsidR="00A67011" w:rsidRDefault="00A67011" w:rsidP="00A67011">
      <w:pPr>
        <w:pStyle w:val="NormalWeb"/>
      </w:pPr>
      <w:r>
        <w:br/>
        <w:t>These summer months, we are witnessing a global heatwave with record-breaking temperatures, spanning 3 continents in the northern hemisphere. This heatwave which has already taken a toll on lives, property, and infrastructure, will intensify in the year to come according to research and forecasts.</w:t>
      </w:r>
      <w:r>
        <w:br/>
      </w:r>
      <w:r>
        <w:br/>
        <w:t>Here's what you need to prepare ahead to stay safe and cool during scorching days:</w:t>
      </w:r>
      <w:r>
        <w:br/>
      </w:r>
      <w:r>
        <w:br/>
      </w:r>
      <w:r>
        <w:rPr>
          <w:rFonts w:ascii="Segoe UI Emoji" w:hAnsi="Segoe UI Emoji" w:cs="Segoe UI Emoji"/>
        </w:rPr>
        <w:t>✅</w:t>
      </w:r>
      <w:r>
        <w:t xml:space="preserve"> Try not to rely on fans as your primary cooling- Fans create air flow and a false sense of comfort but do not reduce body temperature or prevent heat-related illnesses. Instead, when possible, use the A/C with temperatures no less than 24c, to cool down and save on electricity. </w:t>
      </w:r>
    </w:p>
    <w:p w14:paraId="6D86B1F7" w14:textId="77777777" w:rsidR="00A67011" w:rsidRDefault="00A67011" w:rsidP="00A67011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Identify places in your community where you can get cool and hang out indoors where A/C is on.</w:t>
      </w:r>
    </w:p>
    <w:p w14:paraId="6366440B" w14:textId="77777777" w:rsidR="00A67011" w:rsidRDefault="00A67011" w:rsidP="00A67011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When possible, take a cool shower.</w:t>
      </w:r>
    </w:p>
    <w:p w14:paraId="654D48D0" w14:textId="77777777" w:rsidR="00A67011" w:rsidRDefault="00A67011" w:rsidP="00A67011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Cover windows with drapes or shades and weather-strip doors and windows.</w:t>
      </w:r>
    </w:p>
    <w:p w14:paraId="60EF4633" w14:textId="77777777" w:rsidR="00A67011" w:rsidRDefault="00A67011" w:rsidP="00A67011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Add insulation to keep the heat out.</w:t>
      </w:r>
    </w:p>
    <w:p w14:paraId="56650F48" w14:textId="77777777" w:rsidR="00A67011" w:rsidRDefault="00A67011" w:rsidP="00A67011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Use a powered attic ventilator, or attic fan, to regulate the heat level of a building’s attic by clearing out hot air.</w:t>
      </w:r>
    </w:p>
    <w:p w14:paraId="7E08278D" w14:textId="77777777" w:rsidR="00A67011" w:rsidRDefault="00A67011" w:rsidP="00A67011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While considering family members, do not forget your pets, if </w:t>
      </w:r>
      <w:proofErr w:type="gramStart"/>
      <w:r>
        <w:t>it's</w:t>
      </w:r>
      <w:proofErr w:type="gramEnd"/>
      <w:r>
        <w:t xml:space="preserve"> too hot for you it's too hot for them.</w:t>
      </w:r>
    </w:p>
    <w:p w14:paraId="19E249BB" w14:textId="77777777" w:rsidR="00A67011" w:rsidRDefault="00A67011" w:rsidP="00A67011">
      <w:pPr>
        <w:pStyle w:val="NormalWeb"/>
      </w:pPr>
      <w:r>
        <w:rPr>
          <w:rStyle w:val="a3"/>
        </w:rPr>
        <w:t>Stay cool &amp; prepared! Please share these tips with your close friends, family, and community</w:t>
      </w:r>
      <w:r>
        <w:t>.</w:t>
      </w:r>
    </w:p>
    <w:p w14:paraId="011E1BC1" w14:textId="77777777" w:rsidR="00A67011" w:rsidRDefault="00A67011" w:rsidP="00A67011">
      <w:pPr>
        <w:bidi w:val="0"/>
      </w:pPr>
    </w:p>
    <w:sectPr w:rsidR="00A67011" w:rsidSect="00854E2C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sbAwMzU3NjaztDBU0lEKTi0uzszPAykwrAUAiELwXywAAAA="/>
  </w:docVars>
  <w:rsids>
    <w:rsidRoot w:val="00A67011"/>
    <w:rsid w:val="00791056"/>
    <w:rsid w:val="00854E2C"/>
    <w:rsid w:val="00A67011"/>
    <w:rsid w:val="00C90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A802F"/>
  <w15:chartTrackingRefBased/>
  <w15:docId w15:val="{DE5F4463-1A86-4B5C-B6B0-1F74CF517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uiPriority w:val="99"/>
    <w:semiHidden/>
    <w:unhideWhenUsed/>
    <w:rsid w:val="00A6701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3">
    <w:name w:val="Strong"/>
    <w:basedOn w:val="a0"/>
    <w:uiPriority w:val="22"/>
    <w:qFormat/>
    <w:rsid w:val="00A670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8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226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ir, Lior</dc:creator>
  <cp:keywords/>
  <dc:description/>
  <cp:lastModifiedBy>Sharir, Lior</cp:lastModifiedBy>
  <cp:revision>2</cp:revision>
  <dcterms:created xsi:type="dcterms:W3CDTF">2023-08-02T11:20:00Z</dcterms:created>
  <dcterms:modified xsi:type="dcterms:W3CDTF">2023-08-02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6988be-4488-4ba1-a842-1013bd187b95</vt:lpwstr>
  </property>
</Properties>
</file>